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Victoria Wil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tor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4 Vernon Avenue, Park Ridge, IL, USA Park Ridge, IL, USA 6006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ssvazas@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333272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